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60E7E1" w14:textId="77777777" w:rsidR="004424A9" w:rsidRDefault="004424A9" w:rsidP="00315D0D">
      <w:pPr>
        <w:jc w:val="right"/>
        <w:rPr>
          <w:rFonts w:ascii="Times New Roman" w:hAnsi="Times New Roman" w:cs="Times New Roman"/>
        </w:rPr>
      </w:pPr>
    </w:p>
    <w:p w14:paraId="334CC2DC" w14:textId="77777777" w:rsidR="004424A9" w:rsidRPr="00C70637" w:rsidRDefault="004424A9" w:rsidP="004424A9">
      <w:pPr>
        <w:jc w:val="right"/>
        <w:rPr>
          <w:rFonts w:ascii="Times New Roman" w:hAnsi="Times New Roman" w:cs="Times New Roman"/>
          <w:sz w:val="24"/>
          <w:szCs w:val="24"/>
        </w:rPr>
      </w:pPr>
      <w:r w:rsidRPr="00C70637">
        <w:rPr>
          <w:rFonts w:ascii="Times New Roman" w:hAnsi="Times New Roman" w:cs="Times New Roman"/>
          <w:sz w:val="24"/>
          <w:szCs w:val="24"/>
        </w:rPr>
        <w:t>Bhautik Makwana</w:t>
      </w:r>
    </w:p>
    <w:p w14:paraId="22DC483E" w14:textId="6CAA6894" w:rsidR="004424A9" w:rsidRPr="00C70637" w:rsidRDefault="004424A9" w:rsidP="004424A9">
      <w:pPr>
        <w:jc w:val="right"/>
        <w:rPr>
          <w:rFonts w:ascii="Times New Roman" w:hAnsi="Times New Roman" w:cs="Times New Roman"/>
          <w:sz w:val="24"/>
          <w:szCs w:val="24"/>
        </w:rPr>
      </w:pPr>
      <w:r w:rsidRPr="00C70637">
        <w:rPr>
          <w:rFonts w:ascii="Times New Roman" w:hAnsi="Times New Roman" w:cs="Times New Roman"/>
          <w:sz w:val="24"/>
          <w:szCs w:val="24"/>
        </w:rPr>
        <w:t>Jr. Software Engineer</w:t>
      </w:r>
    </w:p>
    <w:p w14:paraId="607AE1BC" w14:textId="77777777" w:rsidR="00E46E76" w:rsidRDefault="00E46E76" w:rsidP="004424A9">
      <w:pPr>
        <w:jc w:val="right"/>
        <w:rPr>
          <w:rFonts w:ascii="Times New Roman" w:hAnsi="Times New Roman" w:cs="Times New Roman"/>
        </w:rPr>
      </w:pPr>
    </w:p>
    <w:p w14:paraId="4A0203FF" w14:textId="4544ED07" w:rsidR="004424A9" w:rsidRDefault="004424A9" w:rsidP="004424A9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Useful Links</w:t>
      </w:r>
    </w:p>
    <w:p w14:paraId="00460CB9" w14:textId="77777777" w:rsidR="0036296F" w:rsidRDefault="0036296F" w:rsidP="004424A9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284A46E" w14:textId="7FE588B7" w:rsidR="004424A9" w:rsidRPr="00F544B2" w:rsidRDefault="00F544B2" w:rsidP="00F544B2">
      <w:pPr>
        <w:pStyle w:val="ListParagraph"/>
        <w:numPr>
          <w:ilvl w:val="0"/>
          <w:numId w:val="5"/>
        </w:numPr>
        <w:rPr>
          <w:sz w:val="24"/>
          <w:szCs w:val="24"/>
        </w:rPr>
      </w:pPr>
      <w:hyperlink r:id="rId8" w:history="1">
        <w:r w:rsidRPr="00F544B2">
          <w:rPr>
            <w:rStyle w:val="Hyperlink"/>
            <w:sz w:val="24"/>
            <w:szCs w:val="24"/>
          </w:rPr>
          <w:t>Tutorial: Create a web API with ASP.NET Core | Microsoft Docs</w:t>
        </w:r>
      </w:hyperlink>
    </w:p>
    <w:p w14:paraId="23BADDAD" w14:textId="13A91883" w:rsidR="00F544B2" w:rsidRPr="00F544B2" w:rsidRDefault="00F544B2" w:rsidP="00F544B2">
      <w:pPr>
        <w:pStyle w:val="ListParagraph"/>
        <w:numPr>
          <w:ilvl w:val="0"/>
          <w:numId w:val="5"/>
        </w:numPr>
        <w:rPr>
          <w:sz w:val="24"/>
          <w:szCs w:val="24"/>
        </w:rPr>
      </w:pPr>
      <w:hyperlink r:id="rId9" w:history="1">
        <w:r w:rsidRPr="00F544B2">
          <w:rPr>
            <w:rStyle w:val="Hyperlink"/>
            <w:sz w:val="24"/>
            <w:szCs w:val="24"/>
          </w:rPr>
          <w:t>Dependency injection in ASP.NET Core | Microsoft Docs</w:t>
        </w:r>
      </w:hyperlink>
    </w:p>
    <w:p w14:paraId="591E20D8" w14:textId="4E70A3C6" w:rsidR="00F544B2" w:rsidRPr="00F544B2" w:rsidRDefault="00F544B2" w:rsidP="00F544B2">
      <w:pPr>
        <w:pStyle w:val="ListParagraph"/>
        <w:numPr>
          <w:ilvl w:val="0"/>
          <w:numId w:val="5"/>
        </w:numPr>
        <w:rPr>
          <w:sz w:val="24"/>
          <w:szCs w:val="24"/>
        </w:rPr>
      </w:pPr>
      <w:hyperlink r:id="rId10" w:history="1">
        <w:r w:rsidRPr="00F544B2">
          <w:rPr>
            <w:rStyle w:val="Hyperlink"/>
            <w:sz w:val="24"/>
            <w:szCs w:val="24"/>
          </w:rPr>
          <w:t>How to build and deploy a 3-layer architecture application with C#?</w:t>
        </w:r>
      </w:hyperlink>
    </w:p>
    <w:p w14:paraId="5247CBAE" w14:textId="649F6A31" w:rsidR="00F544B2" w:rsidRDefault="00F544B2" w:rsidP="00F544B2">
      <w:pPr>
        <w:pStyle w:val="ListParagraph"/>
        <w:numPr>
          <w:ilvl w:val="0"/>
          <w:numId w:val="5"/>
        </w:numPr>
        <w:rPr>
          <w:sz w:val="24"/>
          <w:szCs w:val="24"/>
        </w:rPr>
      </w:pPr>
      <w:hyperlink r:id="rId11" w:history="1">
        <w:r w:rsidRPr="00F544B2">
          <w:rPr>
            <w:rStyle w:val="Hyperlink"/>
            <w:sz w:val="24"/>
            <w:szCs w:val="24"/>
          </w:rPr>
          <w:t>How to build and deploy a 3-tier architecture application with C#</w:t>
        </w:r>
      </w:hyperlink>
    </w:p>
    <w:p w14:paraId="52B9CF83" w14:textId="2B2CB61C" w:rsidR="00F544B2" w:rsidRDefault="008B2F8D" w:rsidP="00F544B2">
      <w:pPr>
        <w:pStyle w:val="ListParagraph"/>
        <w:numPr>
          <w:ilvl w:val="0"/>
          <w:numId w:val="5"/>
        </w:numPr>
        <w:rPr>
          <w:sz w:val="24"/>
          <w:szCs w:val="24"/>
        </w:rPr>
      </w:pPr>
      <w:hyperlink r:id="rId12" w:history="1">
        <w:r w:rsidRPr="003676E5">
          <w:rPr>
            <w:rStyle w:val="Hyperlink"/>
            <w:sz w:val="24"/>
            <w:szCs w:val="24"/>
          </w:rPr>
          <w:t>https://enlabsoftware.com/development/how-to-implement-repository-unit-of-work-design-patterns-in-dot-net-core-practical-examples-part-one.html</w:t>
        </w:r>
      </w:hyperlink>
    </w:p>
    <w:p w14:paraId="655EC06C" w14:textId="77777777" w:rsidR="008B2F8D" w:rsidRPr="00F544B2" w:rsidRDefault="008B2F8D" w:rsidP="00F544B2">
      <w:pPr>
        <w:pStyle w:val="ListParagraph"/>
        <w:numPr>
          <w:ilvl w:val="0"/>
          <w:numId w:val="5"/>
        </w:numPr>
        <w:rPr>
          <w:sz w:val="24"/>
          <w:szCs w:val="24"/>
        </w:rPr>
      </w:pPr>
    </w:p>
    <w:p w14:paraId="430DEF2E" w14:textId="77777777" w:rsidR="00F544B2" w:rsidRPr="004424A9" w:rsidRDefault="00F544B2" w:rsidP="004424A9">
      <w:pPr>
        <w:rPr>
          <w:rFonts w:ascii="Times New Roman" w:hAnsi="Times New Roman" w:cs="Times New Roman"/>
          <w:sz w:val="28"/>
          <w:szCs w:val="28"/>
        </w:rPr>
      </w:pPr>
    </w:p>
    <w:p w14:paraId="5205BC28" w14:textId="69D275E7" w:rsidR="004424A9" w:rsidRDefault="004424A9" w:rsidP="004424A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D9954F4" w14:textId="411019BB" w:rsidR="004424A9" w:rsidRDefault="004424A9">
      <w:pPr>
        <w:rPr>
          <w:rFonts w:ascii="Times New Roman" w:hAnsi="Times New Roman" w:cs="Times New Roman"/>
        </w:rPr>
      </w:pPr>
    </w:p>
    <w:p w14:paraId="0D85B0D8" w14:textId="27398D2B" w:rsidR="00315D0D" w:rsidRDefault="00200E53" w:rsidP="00200E53">
      <w:pPr>
        <w:jc w:val="center"/>
        <w:rPr>
          <w:rFonts w:cstheme="minorHAnsi"/>
          <w:b/>
          <w:bCs/>
          <w:sz w:val="28"/>
          <w:szCs w:val="28"/>
          <w:u w:val="single"/>
        </w:rPr>
      </w:pPr>
      <w:r w:rsidRPr="00200E53">
        <w:rPr>
          <w:rFonts w:cstheme="minorHAnsi"/>
          <w:b/>
          <w:bCs/>
          <w:sz w:val="28"/>
          <w:szCs w:val="28"/>
          <w:u w:val="single"/>
        </w:rPr>
        <w:t>3 Tire Architecture</w:t>
      </w:r>
    </w:p>
    <w:p w14:paraId="65E975EC" w14:textId="77777777" w:rsidR="0075697D" w:rsidRDefault="0075697D" w:rsidP="00200E53">
      <w:pPr>
        <w:jc w:val="center"/>
        <w:rPr>
          <w:rFonts w:cstheme="minorHAnsi"/>
          <w:b/>
          <w:bCs/>
          <w:sz w:val="28"/>
          <w:szCs w:val="28"/>
          <w:u w:val="single"/>
        </w:rPr>
      </w:pPr>
    </w:p>
    <w:p w14:paraId="36BDB725" w14:textId="00FB99CA" w:rsidR="006A1CF9" w:rsidRDefault="002A2512" w:rsidP="00866ED7">
      <w:pPr>
        <w:pStyle w:val="ListParagraph"/>
        <w:numPr>
          <w:ilvl w:val="0"/>
          <w:numId w:val="4"/>
        </w:numPr>
        <w:jc w:val="both"/>
        <w:rPr>
          <w:rFonts w:cstheme="minorHAnsi"/>
          <w:sz w:val="28"/>
          <w:szCs w:val="28"/>
        </w:rPr>
      </w:pPr>
      <w:r w:rsidRPr="002A2512">
        <w:drawing>
          <wp:inline distT="0" distB="0" distL="0" distR="0" wp14:anchorId="67EB2E03" wp14:editId="446350F0">
            <wp:extent cx="4731327" cy="3214061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54429" cy="3297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5DB7" w:rsidRPr="00866ED7">
        <w:rPr>
          <w:rFonts w:cstheme="minorHAnsi"/>
          <w:sz w:val="28"/>
          <w:szCs w:val="28"/>
        </w:rPr>
        <w:t xml:space="preserve"> </w:t>
      </w:r>
    </w:p>
    <w:p w14:paraId="4F4779ED" w14:textId="77777777" w:rsidR="006A1CF9" w:rsidRPr="006A1CF9" w:rsidRDefault="006A1CF9" w:rsidP="006A1CF9">
      <w:pPr>
        <w:jc w:val="both"/>
        <w:rPr>
          <w:rFonts w:cstheme="minorHAnsi"/>
          <w:sz w:val="28"/>
          <w:szCs w:val="28"/>
        </w:rPr>
      </w:pPr>
    </w:p>
    <w:p w14:paraId="370700EB" w14:textId="2F06E64C" w:rsidR="00C8258C" w:rsidRPr="00866ED7" w:rsidRDefault="00D21F45" w:rsidP="00866ED7">
      <w:pPr>
        <w:pStyle w:val="ListParagraph"/>
        <w:numPr>
          <w:ilvl w:val="0"/>
          <w:numId w:val="4"/>
        </w:numPr>
        <w:jc w:val="both"/>
        <w:rPr>
          <w:rFonts w:cstheme="minorHAnsi"/>
          <w:sz w:val="28"/>
          <w:szCs w:val="28"/>
        </w:rPr>
      </w:pPr>
      <w:r w:rsidRPr="00D21F45">
        <w:drawing>
          <wp:inline distT="0" distB="0" distL="0" distR="0" wp14:anchorId="3084D12B" wp14:editId="0D41F426">
            <wp:extent cx="5435599" cy="3276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99579" cy="3375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56AF4" w14:textId="77777777" w:rsidR="002A163D" w:rsidRPr="002A163D" w:rsidRDefault="002A163D" w:rsidP="002A163D">
      <w:pPr>
        <w:jc w:val="both"/>
        <w:rPr>
          <w:rFonts w:cstheme="minorHAnsi"/>
          <w:sz w:val="28"/>
          <w:szCs w:val="28"/>
        </w:rPr>
      </w:pPr>
    </w:p>
    <w:p w14:paraId="1172E6F4" w14:textId="5AFEC210" w:rsidR="00987059" w:rsidRDefault="002A163D" w:rsidP="00842B21">
      <w:pPr>
        <w:pStyle w:val="ListParagraph"/>
        <w:numPr>
          <w:ilvl w:val="0"/>
          <w:numId w:val="3"/>
        </w:numPr>
        <w:rPr>
          <w:rFonts w:cstheme="minorHAnsi"/>
          <w:sz w:val="28"/>
          <w:szCs w:val="28"/>
        </w:rPr>
      </w:pPr>
      <w:r w:rsidRPr="002A163D">
        <w:rPr>
          <w:rFonts w:cstheme="minorHAnsi"/>
          <w:sz w:val="28"/>
          <w:szCs w:val="28"/>
        </w:rPr>
        <w:lastRenderedPageBreak/>
        <w:drawing>
          <wp:inline distT="0" distB="0" distL="0" distR="0" wp14:anchorId="10966DF1" wp14:editId="42FBD471">
            <wp:extent cx="4458982" cy="240376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62023" cy="2405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7D140" w14:textId="1E33315D" w:rsidR="00545A8B" w:rsidRDefault="00545A8B" w:rsidP="00545A8B">
      <w:pPr>
        <w:rPr>
          <w:rFonts w:cstheme="minorHAnsi"/>
          <w:sz w:val="28"/>
          <w:szCs w:val="28"/>
        </w:rPr>
      </w:pPr>
    </w:p>
    <w:p w14:paraId="2CF97283" w14:textId="573FB256" w:rsidR="00E63FE9" w:rsidRDefault="008561EE" w:rsidP="00545A8B">
      <w:pPr>
        <w:rPr>
          <w:rFonts w:cstheme="minorHAnsi"/>
          <w:sz w:val="28"/>
          <w:szCs w:val="28"/>
        </w:rPr>
      </w:pPr>
      <w:r w:rsidRPr="008561EE">
        <w:rPr>
          <w:rFonts w:cstheme="minorHAnsi"/>
          <w:sz w:val="28"/>
          <w:szCs w:val="28"/>
        </w:rPr>
        <w:drawing>
          <wp:inline distT="0" distB="0" distL="0" distR="0" wp14:anchorId="41A96821" wp14:editId="60B29B6A">
            <wp:extent cx="5407341" cy="5061759"/>
            <wp:effectExtent l="0" t="0" r="3175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22013" cy="5075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1D6DA" w14:textId="408C1D6C" w:rsidR="00545A8B" w:rsidRDefault="00545A8B" w:rsidP="00545A8B">
      <w:pPr>
        <w:rPr>
          <w:rFonts w:cstheme="minorHAnsi"/>
          <w:sz w:val="28"/>
          <w:szCs w:val="28"/>
        </w:rPr>
      </w:pPr>
    </w:p>
    <w:p w14:paraId="08B14D9E" w14:textId="14FB61BF" w:rsidR="00AE08B1" w:rsidRDefault="00AE08B1" w:rsidP="005F6BD3">
      <w:pPr>
        <w:rPr>
          <w:rFonts w:cstheme="minorHAnsi"/>
          <w:sz w:val="28"/>
          <w:szCs w:val="28"/>
        </w:rPr>
      </w:pPr>
    </w:p>
    <w:p w14:paraId="0AE18A79" w14:textId="77777777" w:rsidR="00AE08B1" w:rsidRDefault="00AE08B1" w:rsidP="005F6BD3">
      <w:pPr>
        <w:rPr>
          <w:rFonts w:cstheme="minorHAnsi"/>
          <w:sz w:val="28"/>
          <w:szCs w:val="28"/>
        </w:rPr>
      </w:pPr>
    </w:p>
    <w:p w14:paraId="31C54EF4" w14:textId="7478AA10" w:rsidR="005F6BD3" w:rsidRDefault="005F6BD3" w:rsidP="005F6BD3">
      <w:pPr>
        <w:pStyle w:val="ListParagraph"/>
        <w:numPr>
          <w:ilvl w:val="0"/>
          <w:numId w:val="3"/>
        </w:numPr>
        <w:rPr>
          <w:rFonts w:cstheme="minorHAnsi"/>
          <w:sz w:val="28"/>
          <w:szCs w:val="28"/>
        </w:rPr>
      </w:pPr>
      <w:r w:rsidRPr="005F6BD3">
        <w:lastRenderedPageBreak/>
        <w:drawing>
          <wp:inline distT="0" distB="0" distL="0" distR="0" wp14:anchorId="709E58D3" wp14:editId="56A9309D">
            <wp:extent cx="3588327" cy="3992142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13623" cy="4020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6F250" w14:textId="760E0EC6" w:rsidR="001C117D" w:rsidRPr="001C117D" w:rsidRDefault="001C117D" w:rsidP="001C117D">
      <w:pPr>
        <w:pStyle w:val="ListParagraph"/>
        <w:rPr>
          <w:rFonts w:cstheme="minorHAnsi"/>
          <w:sz w:val="28"/>
          <w:szCs w:val="28"/>
        </w:rPr>
      </w:pPr>
    </w:p>
    <w:p w14:paraId="149036E7" w14:textId="490CC84B" w:rsidR="001C117D" w:rsidRDefault="00545A8B" w:rsidP="001C117D">
      <w:pPr>
        <w:rPr>
          <w:rFonts w:cstheme="minorHAnsi"/>
          <w:sz w:val="28"/>
          <w:szCs w:val="28"/>
        </w:rPr>
      </w:pPr>
      <w:r w:rsidRPr="00AE08B1">
        <w:rPr>
          <w:rFonts w:cstheme="minorHAnsi"/>
          <w:sz w:val="28"/>
          <w:szCs w:val="28"/>
        </w:rPr>
        <w:drawing>
          <wp:inline distT="0" distB="0" distL="0" distR="0" wp14:anchorId="0A6CB785" wp14:editId="06473C69">
            <wp:extent cx="4061622" cy="448194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20900" cy="4547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41C7F" w14:textId="48BAE96A" w:rsidR="001C117D" w:rsidRPr="001C117D" w:rsidRDefault="001C117D" w:rsidP="001C117D">
      <w:pPr>
        <w:rPr>
          <w:rFonts w:cstheme="minorHAnsi"/>
          <w:sz w:val="28"/>
          <w:szCs w:val="28"/>
        </w:rPr>
      </w:pPr>
    </w:p>
    <w:sectPr w:rsidR="001C117D" w:rsidRPr="001C117D" w:rsidSect="00315D0D">
      <w:headerReference w:type="default" r:id="rId1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257255" w14:textId="77777777" w:rsidR="006B3E1C" w:rsidRDefault="006B3E1C" w:rsidP="003C55FB">
      <w:pPr>
        <w:spacing w:after="0" w:line="240" w:lineRule="auto"/>
      </w:pPr>
      <w:r>
        <w:separator/>
      </w:r>
    </w:p>
  </w:endnote>
  <w:endnote w:type="continuationSeparator" w:id="0">
    <w:p w14:paraId="2D43A9D6" w14:textId="77777777" w:rsidR="006B3E1C" w:rsidRDefault="006B3E1C" w:rsidP="003C55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024DD8" w14:textId="77777777" w:rsidR="006B3E1C" w:rsidRDefault="006B3E1C" w:rsidP="003C55FB">
      <w:pPr>
        <w:spacing w:after="0" w:line="240" w:lineRule="auto"/>
      </w:pPr>
      <w:r>
        <w:separator/>
      </w:r>
    </w:p>
  </w:footnote>
  <w:footnote w:type="continuationSeparator" w:id="0">
    <w:p w14:paraId="3B7CC755" w14:textId="77777777" w:rsidR="006B3E1C" w:rsidRDefault="006B3E1C" w:rsidP="003C55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5A134F" w14:textId="77777777" w:rsidR="003C55FB" w:rsidRDefault="003C55F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9D1ED4"/>
    <w:multiLevelType w:val="hybridMultilevel"/>
    <w:tmpl w:val="B622E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256347"/>
    <w:multiLevelType w:val="hybridMultilevel"/>
    <w:tmpl w:val="D9AE8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C83DF7"/>
    <w:multiLevelType w:val="multilevel"/>
    <w:tmpl w:val="FFA40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BE86D20"/>
    <w:multiLevelType w:val="hybridMultilevel"/>
    <w:tmpl w:val="125CC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F282096"/>
    <w:multiLevelType w:val="hybridMultilevel"/>
    <w:tmpl w:val="9ECEA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rA0MzQ0sDAxMrBU0lEKTi0uzszPAykwrAUAjZX01SwAAAA="/>
  </w:docVars>
  <w:rsids>
    <w:rsidRoot w:val="00D86072"/>
    <w:rsid w:val="00055762"/>
    <w:rsid w:val="000A68B1"/>
    <w:rsid w:val="0013376F"/>
    <w:rsid w:val="001417D0"/>
    <w:rsid w:val="00157C00"/>
    <w:rsid w:val="001C07A3"/>
    <w:rsid w:val="001C117D"/>
    <w:rsid w:val="00200E53"/>
    <w:rsid w:val="00286DB3"/>
    <w:rsid w:val="002A163D"/>
    <w:rsid w:val="002A2512"/>
    <w:rsid w:val="00315D0D"/>
    <w:rsid w:val="0036296F"/>
    <w:rsid w:val="003C55FB"/>
    <w:rsid w:val="004424A9"/>
    <w:rsid w:val="004542B7"/>
    <w:rsid w:val="00497A88"/>
    <w:rsid w:val="004E3009"/>
    <w:rsid w:val="004E484E"/>
    <w:rsid w:val="00545A8B"/>
    <w:rsid w:val="005D788C"/>
    <w:rsid w:val="005F6BD3"/>
    <w:rsid w:val="006A1CF9"/>
    <w:rsid w:val="006B3E1C"/>
    <w:rsid w:val="006E280D"/>
    <w:rsid w:val="0075697D"/>
    <w:rsid w:val="00827B49"/>
    <w:rsid w:val="00842B21"/>
    <w:rsid w:val="008561EE"/>
    <w:rsid w:val="008610E9"/>
    <w:rsid w:val="00866ED7"/>
    <w:rsid w:val="008B2F8D"/>
    <w:rsid w:val="00934608"/>
    <w:rsid w:val="0095701E"/>
    <w:rsid w:val="00987059"/>
    <w:rsid w:val="009A2FEE"/>
    <w:rsid w:val="009E7DE9"/>
    <w:rsid w:val="00A51C21"/>
    <w:rsid w:val="00A54404"/>
    <w:rsid w:val="00AE08B1"/>
    <w:rsid w:val="00B0790D"/>
    <w:rsid w:val="00BF5DB7"/>
    <w:rsid w:val="00C06514"/>
    <w:rsid w:val="00C16D37"/>
    <w:rsid w:val="00C17C58"/>
    <w:rsid w:val="00C605D6"/>
    <w:rsid w:val="00C67689"/>
    <w:rsid w:val="00C70637"/>
    <w:rsid w:val="00C8258C"/>
    <w:rsid w:val="00CC4094"/>
    <w:rsid w:val="00CD0409"/>
    <w:rsid w:val="00D21F45"/>
    <w:rsid w:val="00D46BA5"/>
    <w:rsid w:val="00D84491"/>
    <w:rsid w:val="00D86072"/>
    <w:rsid w:val="00D860C3"/>
    <w:rsid w:val="00DB518C"/>
    <w:rsid w:val="00E46E76"/>
    <w:rsid w:val="00E63FE9"/>
    <w:rsid w:val="00E87060"/>
    <w:rsid w:val="00EC41A6"/>
    <w:rsid w:val="00EF5E56"/>
    <w:rsid w:val="00F02DAD"/>
    <w:rsid w:val="00F544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880053"/>
  <w15:chartTrackingRefBased/>
  <w15:docId w15:val="{61762852-3E68-477D-8897-5F17E6FB9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17C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gu-IN"/>
    </w:rPr>
  </w:style>
  <w:style w:type="character" w:styleId="Strong">
    <w:name w:val="Strong"/>
    <w:basedOn w:val="DefaultParagraphFont"/>
    <w:uiPriority w:val="22"/>
    <w:qFormat/>
    <w:rsid w:val="00C17C58"/>
    <w:rPr>
      <w:b/>
      <w:bCs/>
    </w:rPr>
  </w:style>
  <w:style w:type="paragraph" w:styleId="ListParagraph">
    <w:name w:val="List Paragraph"/>
    <w:basedOn w:val="Normal"/>
    <w:uiPriority w:val="34"/>
    <w:qFormat/>
    <w:rsid w:val="00C17C5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544B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C55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55FB"/>
  </w:style>
  <w:style w:type="paragraph" w:styleId="Footer">
    <w:name w:val="footer"/>
    <w:basedOn w:val="Normal"/>
    <w:link w:val="FooterChar"/>
    <w:uiPriority w:val="99"/>
    <w:unhideWhenUsed/>
    <w:rsid w:val="003C55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55FB"/>
  </w:style>
  <w:style w:type="character" w:styleId="UnresolvedMention">
    <w:name w:val="Unresolved Mention"/>
    <w:basedOn w:val="DefaultParagraphFont"/>
    <w:uiPriority w:val="99"/>
    <w:semiHidden/>
    <w:unhideWhenUsed/>
    <w:rsid w:val="009570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465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aspnet/core/tutorials/first-web-api?view=aspnetcore-5.0&amp;tabs=visual-studio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enlabsoftware.com/development/how-to-implement-repository-unit-of-work-design-patterns-in-dot-net-core-practical-examples-part-one.html" TargetMode="Externa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labsoftware.com/development/how-to-build-and-deploy-a-3-tier-architecture-application-with-c-sharp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hyperlink" Target="https://enlabsoftware.com/development/how-to-build-and-deploy-a-3-layer-architecture-application-with-c-sharp-net-in-practice.html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cs.microsoft.com/en-us/aspnet/core/fundamentals/dependency-injection?view=aspnetcore-5.0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994C39-F8EC-4E77-9C98-97CA30CDCD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5</Pages>
  <Words>174</Words>
  <Characters>997</Characters>
  <Application>Microsoft Office Word</Application>
  <DocSecurity>0</DocSecurity>
  <Lines>8</Lines>
  <Paragraphs>2</Paragraphs>
  <ScaleCrop>false</ScaleCrop>
  <Company/>
  <LinksUpToDate>false</LinksUpToDate>
  <CharactersWithSpaces>1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utik Makwana</dc:creator>
  <cp:keywords/>
  <dc:description/>
  <cp:lastModifiedBy>Bhautik Makwana</cp:lastModifiedBy>
  <cp:revision>66</cp:revision>
  <dcterms:created xsi:type="dcterms:W3CDTF">2021-08-20T11:02:00Z</dcterms:created>
  <dcterms:modified xsi:type="dcterms:W3CDTF">2021-08-20T12:21:00Z</dcterms:modified>
</cp:coreProperties>
</file>